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ASSINE HAND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SS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D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00 Milwaukee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DIYASSINE@YAHOO.FR</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60746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